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7940" w:rsidRPr="00BB1F9B" w:rsidRDefault="00810A6B" w:rsidP="00A66DDD">
      <w:pPr>
        <w:spacing w:after="0" w:line="240" w:lineRule="auto"/>
        <w:jc w:val="center"/>
        <w:rPr>
          <w:rFonts w:ascii="Times New Roman" w:hAnsi="Times New Roman" w:cs="Times New Roman"/>
          <w:b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color w:val="00B050"/>
          <w:sz w:val="24"/>
          <w:szCs w:val="24"/>
        </w:rPr>
        <w:t xml:space="preserve">Unnat Bharat Abhiyan </w:t>
      </w:r>
    </w:p>
    <w:p w:rsidR="00625484" w:rsidRPr="00BB1F9B" w:rsidRDefault="00780087" w:rsidP="00A66DDD">
      <w:pPr>
        <w:spacing w:after="0" w:line="240" w:lineRule="auto"/>
        <w:jc w:val="center"/>
        <w:rPr>
          <w:rFonts w:ascii="Times New Roman" w:hAnsi="Times New Roman" w:cs="Times New Roman"/>
          <w:b/>
          <w:color w:val="00B050"/>
          <w:sz w:val="24"/>
          <w:szCs w:val="24"/>
        </w:rPr>
      </w:pPr>
      <w:r w:rsidRPr="00BB1F9B">
        <w:rPr>
          <w:rFonts w:ascii="Times New Roman" w:hAnsi="Times New Roman" w:cs="Times New Roman"/>
          <w:b/>
          <w:color w:val="00B050"/>
          <w:sz w:val="24"/>
          <w:szCs w:val="24"/>
        </w:rPr>
        <w:t>Activity</w:t>
      </w:r>
      <w:r w:rsidR="00A71687" w:rsidRPr="00BB1F9B">
        <w:rPr>
          <w:rFonts w:ascii="Times New Roman" w:hAnsi="Times New Roman" w:cs="Times New Roman"/>
          <w:b/>
          <w:color w:val="00B050"/>
          <w:sz w:val="24"/>
          <w:szCs w:val="24"/>
        </w:rPr>
        <w:t xml:space="preserve"> R</w:t>
      </w:r>
      <w:r w:rsidR="00CD7940" w:rsidRPr="00BB1F9B">
        <w:rPr>
          <w:rFonts w:ascii="Times New Roman" w:hAnsi="Times New Roman" w:cs="Times New Roman"/>
          <w:b/>
          <w:color w:val="00B050"/>
          <w:sz w:val="24"/>
          <w:szCs w:val="24"/>
        </w:rPr>
        <w:t>eport</w:t>
      </w:r>
      <w:r w:rsidR="00A77BAC" w:rsidRPr="00BB1F9B">
        <w:rPr>
          <w:rFonts w:ascii="Times New Roman" w:hAnsi="Times New Roman" w:cs="Times New Roman"/>
          <w:b/>
          <w:color w:val="00B050"/>
          <w:sz w:val="24"/>
          <w:szCs w:val="24"/>
        </w:rPr>
        <w:t xml:space="preserve"> for Participating Institutions (PIs) </w:t>
      </w:r>
    </w:p>
    <w:p w:rsidR="00B66645" w:rsidRPr="00BB1F9B" w:rsidRDefault="00B66645" w:rsidP="00A66DDD">
      <w:pPr>
        <w:spacing w:after="0" w:line="240" w:lineRule="auto"/>
        <w:jc w:val="center"/>
        <w:rPr>
          <w:rFonts w:ascii="Times New Roman" w:hAnsi="Times New Roman" w:cs="Times New Roman"/>
          <w:b/>
          <w:color w:val="00B050"/>
          <w:sz w:val="24"/>
          <w:szCs w:val="24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4082"/>
        <w:gridCol w:w="3998"/>
      </w:tblGrid>
      <w:tr w:rsidR="00B66645" w:rsidRPr="00BB1F9B" w:rsidTr="00773021">
        <w:tc>
          <w:tcPr>
            <w:tcW w:w="4082" w:type="dxa"/>
          </w:tcPr>
          <w:p w:rsidR="00B66645" w:rsidRPr="00BB1F9B" w:rsidRDefault="00B66645" w:rsidP="00B66645">
            <w:pPr>
              <w:rPr>
                <w:rFonts w:ascii="Times New Roman" w:hAnsi="Times New Roman" w:cs="Times New Roman"/>
                <w:b/>
                <w:color w:val="833C0B" w:themeColor="accent2" w:themeShade="80"/>
                <w:sz w:val="24"/>
                <w:szCs w:val="24"/>
              </w:rPr>
            </w:pPr>
            <w:r w:rsidRPr="001B6164">
              <w:rPr>
                <w:rFonts w:ascii="Times New Roman" w:hAnsi="Times New Roman" w:cs="Times New Roman"/>
                <w:b/>
                <w:color w:val="C00000"/>
                <w:sz w:val="24"/>
                <w:szCs w:val="24"/>
              </w:rPr>
              <w:t>Reporting Period</w:t>
            </w:r>
            <w:r w:rsidR="00773021" w:rsidRPr="001B6164">
              <w:rPr>
                <w:rFonts w:ascii="Times New Roman" w:hAnsi="Times New Roman" w:cs="Times New Roman"/>
                <w:b/>
                <w:color w:val="C00000"/>
                <w:sz w:val="24"/>
                <w:szCs w:val="24"/>
              </w:rPr>
              <w:t xml:space="preserve"> </w:t>
            </w:r>
            <w:r w:rsidRPr="001B6164">
              <w:rPr>
                <w:rFonts w:ascii="Times New Roman" w:hAnsi="Times New Roman" w:cs="Times New Roman"/>
                <w:b/>
                <w:color w:val="C00000"/>
                <w:sz w:val="24"/>
                <w:szCs w:val="24"/>
              </w:rPr>
              <w:t>(Month &amp; Year)</w:t>
            </w:r>
          </w:p>
        </w:tc>
        <w:tc>
          <w:tcPr>
            <w:tcW w:w="3998" w:type="dxa"/>
          </w:tcPr>
          <w:p w:rsidR="00B66645" w:rsidRPr="00BB1F9B" w:rsidRDefault="00B66645" w:rsidP="00B66645">
            <w:pPr>
              <w:jc w:val="center"/>
              <w:rPr>
                <w:rFonts w:ascii="Times New Roman" w:hAnsi="Times New Roman" w:cs="Times New Roman"/>
                <w:b/>
                <w:color w:val="833C0B" w:themeColor="accent2" w:themeShade="80"/>
                <w:sz w:val="24"/>
                <w:szCs w:val="24"/>
              </w:rPr>
            </w:pPr>
          </w:p>
        </w:tc>
      </w:tr>
    </w:tbl>
    <w:p w:rsidR="00A66DDD" w:rsidRPr="00BB1F9B" w:rsidRDefault="00A66DDD" w:rsidP="00A66DDD">
      <w:pPr>
        <w:spacing w:after="0" w:line="240" w:lineRule="auto"/>
        <w:jc w:val="center"/>
        <w:rPr>
          <w:rFonts w:ascii="Times New Roman" w:hAnsi="Times New Roman" w:cs="Times New Roman"/>
          <w:b/>
          <w:color w:val="00B050"/>
          <w:sz w:val="24"/>
          <w:szCs w:val="24"/>
        </w:rPr>
      </w:pPr>
    </w:p>
    <w:p w:rsidR="009F6D4D" w:rsidRPr="00BB1F9B" w:rsidRDefault="00BB1F9B" w:rsidP="00BB1F9B">
      <w:pPr>
        <w:pStyle w:val="ListParagraph"/>
        <w:numPr>
          <w:ilvl w:val="0"/>
          <w:numId w:val="8"/>
        </w:numPr>
        <w:spacing w:after="0" w:line="240" w:lineRule="auto"/>
        <w:ind w:left="-284" w:hanging="142"/>
        <w:rPr>
          <w:rFonts w:ascii="Times New Roman" w:hAnsi="Times New Roman" w:cs="Times New Roman"/>
          <w:b/>
          <w:sz w:val="24"/>
          <w:szCs w:val="24"/>
        </w:rPr>
      </w:pPr>
      <w:r w:rsidRPr="00BB1F9B">
        <w:rPr>
          <w:rFonts w:ascii="Times New Roman" w:hAnsi="Times New Roman" w:cs="Times New Roman"/>
          <w:b/>
          <w:sz w:val="24"/>
          <w:szCs w:val="24"/>
        </w:rPr>
        <w:t>Name of the Participating Institution (PI)</w:t>
      </w:r>
    </w:p>
    <w:p w:rsidR="009F6D4D" w:rsidRPr="00BB1F9B" w:rsidRDefault="009F6D4D" w:rsidP="00CE2FF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10A6B" w:rsidRDefault="00BB1F9B" w:rsidP="00CE2FFD">
      <w:pPr>
        <w:pStyle w:val="ListParagraph"/>
        <w:spacing w:after="0" w:line="24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B1F9B">
        <w:rPr>
          <w:rFonts w:ascii="Times New Roman" w:hAnsi="Times New Roman" w:cs="Times New Roman"/>
          <w:b/>
          <w:sz w:val="24"/>
          <w:szCs w:val="24"/>
        </w:rPr>
        <w:t xml:space="preserve">2.  </w:t>
      </w:r>
      <w:r w:rsidR="009F75BD" w:rsidRPr="00BB1F9B">
        <w:rPr>
          <w:rFonts w:ascii="Times New Roman" w:hAnsi="Times New Roman" w:cs="Times New Roman"/>
          <w:b/>
          <w:sz w:val="24"/>
          <w:szCs w:val="24"/>
        </w:rPr>
        <w:t>Contact D</w:t>
      </w:r>
      <w:r w:rsidR="00A77BAC" w:rsidRPr="00BB1F9B">
        <w:rPr>
          <w:rFonts w:ascii="Times New Roman" w:hAnsi="Times New Roman" w:cs="Times New Roman"/>
          <w:b/>
          <w:sz w:val="24"/>
          <w:szCs w:val="24"/>
        </w:rPr>
        <w:t>etails</w:t>
      </w:r>
      <w:r w:rsidR="009F75BD" w:rsidRPr="00BB1F9B">
        <w:rPr>
          <w:rFonts w:ascii="Times New Roman" w:hAnsi="Times New Roman" w:cs="Times New Roman"/>
          <w:b/>
          <w:sz w:val="24"/>
          <w:szCs w:val="24"/>
        </w:rPr>
        <w:t>- UBA Office</w:t>
      </w:r>
    </w:p>
    <w:p w:rsidR="00A77BAC" w:rsidRPr="00BB1F9B" w:rsidRDefault="00A77BAC" w:rsidP="00CE2FFD">
      <w:pPr>
        <w:pStyle w:val="ListParagraph"/>
        <w:spacing w:after="0" w:line="24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B1F9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10519" w:type="dxa"/>
        <w:tblInd w:w="-34" w:type="dxa"/>
        <w:tblLook w:val="04A0" w:firstRow="1" w:lastRow="0" w:firstColumn="1" w:lastColumn="0" w:noHBand="0" w:noVBand="1"/>
      </w:tblPr>
      <w:tblGrid>
        <w:gridCol w:w="3148"/>
        <w:gridCol w:w="7371"/>
      </w:tblGrid>
      <w:tr w:rsidR="009F75BD" w:rsidRPr="00BB1F9B" w:rsidTr="00BB1F9B">
        <w:tc>
          <w:tcPr>
            <w:tcW w:w="3148" w:type="dxa"/>
          </w:tcPr>
          <w:p w:rsidR="009F75BD" w:rsidRPr="00BB1F9B" w:rsidRDefault="009F75BD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Postal Address</w:t>
            </w:r>
          </w:p>
        </w:tc>
        <w:tc>
          <w:tcPr>
            <w:tcW w:w="7371" w:type="dxa"/>
          </w:tcPr>
          <w:p w:rsidR="009F75BD" w:rsidRPr="00BB1F9B" w:rsidRDefault="009F75BD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F75BD" w:rsidRPr="00BB1F9B" w:rsidTr="00BB1F9B">
        <w:tc>
          <w:tcPr>
            <w:tcW w:w="3148" w:type="dxa"/>
          </w:tcPr>
          <w:p w:rsidR="009F75BD" w:rsidRPr="00BB1F9B" w:rsidRDefault="009F75BD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Telephone numbers</w:t>
            </w:r>
          </w:p>
        </w:tc>
        <w:tc>
          <w:tcPr>
            <w:tcW w:w="7371" w:type="dxa"/>
          </w:tcPr>
          <w:p w:rsidR="009F75BD" w:rsidRPr="00BB1F9B" w:rsidRDefault="009F75BD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F75BD" w:rsidRPr="00BB1F9B" w:rsidTr="00BB1F9B">
        <w:tc>
          <w:tcPr>
            <w:tcW w:w="3148" w:type="dxa"/>
          </w:tcPr>
          <w:p w:rsidR="009F75BD" w:rsidRPr="00BB1F9B" w:rsidRDefault="009F75BD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Mobile number</w:t>
            </w:r>
          </w:p>
        </w:tc>
        <w:tc>
          <w:tcPr>
            <w:tcW w:w="7371" w:type="dxa"/>
          </w:tcPr>
          <w:p w:rsidR="009F75BD" w:rsidRPr="00BB1F9B" w:rsidRDefault="009F75BD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F75BD" w:rsidRPr="00BB1F9B" w:rsidTr="00BB1F9B">
        <w:tc>
          <w:tcPr>
            <w:tcW w:w="3148" w:type="dxa"/>
          </w:tcPr>
          <w:p w:rsidR="009F75BD" w:rsidRPr="00BB1F9B" w:rsidRDefault="009F75BD" w:rsidP="00CE2FF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Fax No.(if any)</w:t>
            </w:r>
          </w:p>
        </w:tc>
        <w:tc>
          <w:tcPr>
            <w:tcW w:w="7371" w:type="dxa"/>
          </w:tcPr>
          <w:p w:rsidR="009F75BD" w:rsidRPr="00BB1F9B" w:rsidRDefault="009F75BD" w:rsidP="00CE2FF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F75BD" w:rsidRPr="00BB1F9B" w:rsidTr="00BB1F9B">
        <w:tc>
          <w:tcPr>
            <w:tcW w:w="3148" w:type="dxa"/>
          </w:tcPr>
          <w:p w:rsidR="009F75BD" w:rsidRPr="00BB1F9B" w:rsidRDefault="009F75BD" w:rsidP="00CE2FF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Email id</w:t>
            </w:r>
          </w:p>
        </w:tc>
        <w:tc>
          <w:tcPr>
            <w:tcW w:w="7371" w:type="dxa"/>
          </w:tcPr>
          <w:p w:rsidR="009F75BD" w:rsidRPr="00BB1F9B" w:rsidRDefault="009F75BD" w:rsidP="00CE2FF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625484" w:rsidRPr="00BB1F9B" w:rsidRDefault="00625484" w:rsidP="00CE2FFD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77BAC" w:rsidRPr="00BB1F9B" w:rsidRDefault="00BB1F9B" w:rsidP="00CE2FFD">
      <w:pPr>
        <w:spacing w:line="240" w:lineRule="auto"/>
        <w:ind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754E5D" w:rsidRPr="00BB1F9B">
        <w:rPr>
          <w:rFonts w:ascii="Times New Roman" w:hAnsi="Times New Roman" w:cs="Times New Roman"/>
          <w:b/>
          <w:sz w:val="24"/>
          <w:szCs w:val="24"/>
        </w:rPr>
        <w:t>Details of cluster/villages</w:t>
      </w:r>
      <w:r w:rsidR="00754E5D" w:rsidRPr="00BB1F9B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0490" w:type="dxa"/>
        <w:tblInd w:w="-34" w:type="dxa"/>
        <w:tblLook w:val="04A0" w:firstRow="1" w:lastRow="0" w:firstColumn="1" w:lastColumn="0" w:noHBand="0" w:noVBand="1"/>
      </w:tblPr>
      <w:tblGrid>
        <w:gridCol w:w="596"/>
        <w:gridCol w:w="2694"/>
        <w:gridCol w:w="2551"/>
        <w:gridCol w:w="4649"/>
      </w:tblGrid>
      <w:tr w:rsidR="00773021" w:rsidRPr="00BB1F9B" w:rsidTr="00BB1F9B">
        <w:tc>
          <w:tcPr>
            <w:tcW w:w="596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2694" w:type="dxa"/>
          </w:tcPr>
          <w:p w:rsidR="00773021" w:rsidRPr="00BB1F9B" w:rsidRDefault="00773021" w:rsidP="0077302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Villages Name</w:t>
            </w:r>
          </w:p>
        </w:tc>
        <w:tc>
          <w:tcPr>
            <w:tcW w:w="2551" w:type="dxa"/>
          </w:tcPr>
          <w:p w:rsidR="00773021" w:rsidRPr="00BB1F9B" w:rsidRDefault="00773021" w:rsidP="0077302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Block</w:t>
            </w:r>
          </w:p>
        </w:tc>
        <w:tc>
          <w:tcPr>
            <w:tcW w:w="4649" w:type="dxa"/>
          </w:tcPr>
          <w:p w:rsidR="00773021" w:rsidRPr="00BB1F9B" w:rsidRDefault="00773021" w:rsidP="0077302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District</w:t>
            </w:r>
          </w:p>
        </w:tc>
      </w:tr>
      <w:tr w:rsidR="00773021" w:rsidRPr="00BB1F9B" w:rsidTr="00BB1F9B">
        <w:tc>
          <w:tcPr>
            <w:tcW w:w="596" w:type="dxa"/>
          </w:tcPr>
          <w:p w:rsidR="00773021" w:rsidRPr="00BB1F9B" w:rsidRDefault="00773021" w:rsidP="007730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94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9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BB1F9B">
        <w:tc>
          <w:tcPr>
            <w:tcW w:w="596" w:type="dxa"/>
          </w:tcPr>
          <w:p w:rsidR="00773021" w:rsidRPr="00BB1F9B" w:rsidRDefault="00773021" w:rsidP="007730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694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9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BB1F9B">
        <w:tc>
          <w:tcPr>
            <w:tcW w:w="596" w:type="dxa"/>
          </w:tcPr>
          <w:p w:rsidR="00773021" w:rsidRPr="00BB1F9B" w:rsidRDefault="00773021" w:rsidP="007730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694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9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BB1F9B">
        <w:tc>
          <w:tcPr>
            <w:tcW w:w="596" w:type="dxa"/>
          </w:tcPr>
          <w:p w:rsidR="00773021" w:rsidRPr="00BB1F9B" w:rsidRDefault="00773021" w:rsidP="007730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2694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9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BB1F9B">
        <w:tc>
          <w:tcPr>
            <w:tcW w:w="596" w:type="dxa"/>
          </w:tcPr>
          <w:p w:rsidR="00773021" w:rsidRPr="00BB1F9B" w:rsidRDefault="00773021" w:rsidP="007730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694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9" w:type="dxa"/>
          </w:tcPr>
          <w:p w:rsidR="00773021" w:rsidRPr="00BB1F9B" w:rsidRDefault="00773021" w:rsidP="009F6D4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B1F9B" w:rsidRDefault="00BB1F9B" w:rsidP="00BB1F9B">
      <w:pPr>
        <w:spacing w:line="240" w:lineRule="auto"/>
        <w:ind w:hanging="284"/>
        <w:rPr>
          <w:rFonts w:ascii="Times New Roman" w:hAnsi="Times New Roman" w:cs="Times New Roman"/>
          <w:sz w:val="24"/>
          <w:szCs w:val="24"/>
        </w:rPr>
      </w:pPr>
    </w:p>
    <w:p w:rsidR="00BB1F9B" w:rsidRPr="00BB1F9B" w:rsidRDefault="00BB1F9B" w:rsidP="00BB1F9B">
      <w:pPr>
        <w:spacing w:line="240" w:lineRule="auto"/>
        <w:ind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BB1F9B">
        <w:rPr>
          <w:rFonts w:ascii="Times New Roman" w:hAnsi="Times New Roman" w:cs="Times New Roman"/>
          <w:b/>
          <w:bCs/>
          <w:sz w:val="24"/>
          <w:szCs w:val="24"/>
        </w:rPr>
        <w:t xml:space="preserve">4. Base line Survey </w:t>
      </w:r>
    </w:p>
    <w:tbl>
      <w:tblPr>
        <w:tblStyle w:val="TableGrid"/>
        <w:tblW w:w="10519" w:type="dxa"/>
        <w:tblInd w:w="-34" w:type="dxa"/>
        <w:tblLook w:val="04A0" w:firstRow="1" w:lastRow="0" w:firstColumn="1" w:lastColumn="0" w:noHBand="0" w:noVBand="1"/>
      </w:tblPr>
      <w:tblGrid>
        <w:gridCol w:w="950"/>
        <w:gridCol w:w="2907"/>
        <w:gridCol w:w="2409"/>
        <w:gridCol w:w="1955"/>
        <w:gridCol w:w="2298"/>
      </w:tblGrid>
      <w:tr w:rsidR="00773021" w:rsidRPr="00BB1F9B" w:rsidTr="00BB1F9B">
        <w:tc>
          <w:tcPr>
            <w:tcW w:w="950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Sl.No.</w:t>
            </w:r>
          </w:p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07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Village Survey</w:t>
            </w:r>
          </w:p>
        </w:tc>
        <w:tc>
          <w:tcPr>
            <w:tcW w:w="2409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Completed(No.)</w:t>
            </w:r>
          </w:p>
        </w:tc>
        <w:tc>
          <w:tcPr>
            <w:tcW w:w="1955" w:type="dxa"/>
          </w:tcPr>
          <w:p w:rsidR="00773021" w:rsidRPr="00BB1F9B" w:rsidRDefault="00BB1F9B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Household</w:t>
            </w:r>
          </w:p>
        </w:tc>
        <w:tc>
          <w:tcPr>
            <w:tcW w:w="2298" w:type="dxa"/>
          </w:tcPr>
          <w:p w:rsidR="00773021" w:rsidRPr="00BB1F9B" w:rsidRDefault="00BB1F9B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Completed (No.)</w:t>
            </w:r>
          </w:p>
        </w:tc>
      </w:tr>
      <w:tr w:rsidR="00773021" w:rsidRPr="00BB1F9B" w:rsidTr="00BB1F9B">
        <w:tc>
          <w:tcPr>
            <w:tcW w:w="950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07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55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98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BB1F9B">
        <w:tc>
          <w:tcPr>
            <w:tcW w:w="950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07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55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98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BB1F9B">
        <w:tc>
          <w:tcPr>
            <w:tcW w:w="950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07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55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98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BB1F9B">
        <w:tc>
          <w:tcPr>
            <w:tcW w:w="950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2907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55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98" w:type="dxa"/>
          </w:tcPr>
          <w:p w:rsidR="00773021" w:rsidRPr="00BB1F9B" w:rsidRDefault="00773021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B1F9B" w:rsidRPr="00BB1F9B" w:rsidTr="00BB1F9B">
        <w:tc>
          <w:tcPr>
            <w:tcW w:w="950" w:type="dxa"/>
          </w:tcPr>
          <w:p w:rsidR="00BB1F9B" w:rsidRPr="00BB1F9B" w:rsidRDefault="00BB1F9B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907" w:type="dxa"/>
          </w:tcPr>
          <w:p w:rsidR="00BB1F9B" w:rsidRPr="00BB1F9B" w:rsidRDefault="00BB1F9B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:rsidR="00BB1F9B" w:rsidRPr="00BB1F9B" w:rsidRDefault="00BB1F9B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55" w:type="dxa"/>
          </w:tcPr>
          <w:p w:rsidR="00BB1F9B" w:rsidRPr="00BB1F9B" w:rsidRDefault="00BB1F9B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98" w:type="dxa"/>
          </w:tcPr>
          <w:p w:rsidR="00BB1F9B" w:rsidRPr="00BB1F9B" w:rsidRDefault="00BB1F9B" w:rsidP="00886B1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B1F9B" w:rsidRDefault="00BB1F9B" w:rsidP="00BB1F9B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F62896" w:rsidRPr="00BB1F9B" w:rsidRDefault="00BB1F9B" w:rsidP="001B6164">
      <w:pPr>
        <w:spacing w:line="240" w:lineRule="auto"/>
        <w:ind w:hanging="426"/>
        <w:jc w:val="both"/>
        <w:rPr>
          <w:rFonts w:ascii="Times New Roman" w:hAnsi="Times New Roman" w:cs="Times New Roman"/>
          <w:sz w:val="24"/>
          <w:szCs w:val="24"/>
        </w:rPr>
      </w:pPr>
      <w:r w:rsidRPr="00810A6B">
        <w:rPr>
          <w:rFonts w:ascii="Times New Roman" w:hAnsi="Times New Roman" w:cs="Times New Roman"/>
          <w:b/>
          <w:sz w:val="24"/>
          <w:szCs w:val="24"/>
        </w:rPr>
        <w:t>5.</w:t>
      </w:r>
      <w:r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="00CD7940" w:rsidRPr="00BB1F9B">
        <w:rPr>
          <w:rFonts w:ascii="Times New Roman" w:hAnsi="Times New Roman" w:cs="Times New Roman"/>
          <w:b/>
          <w:sz w:val="24"/>
          <w:szCs w:val="24"/>
        </w:rPr>
        <w:t>Activities undertaken</w:t>
      </w:r>
      <w:r w:rsidR="009F47A7" w:rsidRPr="00BB1F9B">
        <w:rPr>
          <w:rFonts w:ascii="Times New Roman" w:hAnsi="Times New Roman" w:cs="Times New Roman"/>
          <w:b/>
          <w:sz w:val="24"/>
          <w:szCs w:val="24"/>
        </w:rPr>
        <w:t xml:space="preserve"> in the villages</w:t>
      </w:r>
      <w:r w:rsidR="0017677C" w:rsidRPr="00BB1F9B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0348" w:type="dxa"/>
        <w:tblInd w:w="137" w:type="dxa"/>
        <w:tblLook w:val="04A0" w:firstRow="1" w:lastRow="0" w:firstColumn="1" w:lastColumn="0" w:noHBand="0" w:noVBand="1"/>
      </w:tblPr>
      <w:tblGrid>
        <w:gridCol w:w="851"/>
        <w:gridCol w:w="1984"/>
        <w:gridCol w:w="3402"/>
        <w:gridCol w:w="4111"/>
      </w:tblGrid>
      <w:tr w:rsidR="00F57A8A" w:rsidRPr="00BB1F9B" w:rsidTr="004F7CE1">
        <w:trPr>
          <w:trHeight w:val="300"/>
        </w:trPr>
        <w:tc>
          <w:tcPr>
            <w:tcW w:w="851" w:type="dxa"/>
          </w:tcPr>
          <w:p w:rsidR="00F57A8A" w:rsidRPr="00BB1F9B" w:rsidRDefault="00F57A8A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Sl.No.</w:t>
            </w:r>
          </w:p>
          <w:p w:rsidR="00F57A8A" w:rsidRPr="00BB1F9B" w:rsidRDefault="00F57A8A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F57A8A" w:rsidRPr="00BB1F9B" w:rsidRDefault="00773021" w:rsidP="0077302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Activity</w:t>
            </w:r>
          </w:p>
        </w:tc>
        <w:tc>
          <w:tcPr>
            <w:tcW w:w="3402" w:type="dxa"/>
          </w:tcPr>
          <w:p w:rsidR="00F57A8A" w:rsidRPr="00BB1F9B" w:rsidRDefault="00773021" w:rsidP="0077302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Photos of activity</w:t>
            </w:r>
          </w:p>
        </w:tc>
        <w:tc>
          <w:tcPr>
            <w:tcW w:w="4111" w:type="dxa"/>
          </w:tcPr>
          <w:p w:rsidR="00F57A8A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rief of Activity </w:t>
            </w:r>
          </w:p>
        </w:tc>
      </w:tr>
      <w:tr w:rsidR="00C903BF" w:rsidRPr="00BB1F9B" w:rsidTr="00C5547E">
        <w:tc>
          <w:tcPr>
            <w:tcW w:w="851" w:type="dxa"/>
          </w:tcPr>
          <w:p w:rsidR="00A86141" w:rsidRPr="00BB1F9B" w:rsidRDefault="00BB1F9B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984" w:type="dxa"/>
          </w:tcPr>
          <w:p w:rsidR="00A86141" w:rsidRPr="00BB1F9B" w:rsidRDefault="00A8614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2" w:type="dxa"/>
          </w:tcPr>
          <w:p w:rsidR="00A86141" w:rsidRPr="00BB1F9B" w:rsidRDefault="00A8614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11" w:type="dxa"/>
          </w:tcPr>
          <w:p w:rsidR="00A86141" w:rsidRPr="00BB1F9B" w:rsidRDefault="00A8614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C5547E">
        <w:tc>
          <w:tcPr>
            <w:tcW w:w="851" w:type="dxa"/>
          </w:tcPr>
          <w:p w:rsidR="00773021" w:rsidRPr="00BB1F9B" w:rsidRDefault="00BB1F9B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984" w:type="dxa"/>
          </w:tcPr>
          <w:p w:rsidR="00773021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2" w:type="dxa"/>
          </w:tcPr>
          <w:p w:rsidR="00773021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11" w:type="dxa"/>
          </w:tcPr>
          <w:p w:rsidR="00773021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C5547E">
        <w:tc>
          <w:tcPr>
            <w:tcW w:w="851" w:type="dxa"/>
          </w:tcPr>
          <w:p w:rsidR="00773021" w:rsidRPr="00BB1F9B" w:rsidRDefault="00BB1F9B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984" w:type="dxa"/>
          </w:tcPr>
          <w:p w:rsidR="00773021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2" w:type="dxa"/>
          </w:tcPr>
          <w:p w:rsidR="00773021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11" w:type="dxa"/>
          </w:tcPr>
          <w:p w:rsidR="00773021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3021" w:rsidRPr="00BB1F9B" w:rsidTr="00C5547E">
        <w:tc>
          <w:tcPr>
            <w:tcW w:w="851" w:type="dxa"/>
          </w:tcPr>
          <w:p w:rsidR="00773021" w:rsidRPr="00BB1F9B" w:rsidRDefault="00BB1F9B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:rsidR="00773021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2" w:type="dxa"/>
          </w:tcPr>
          <w:p w:rsidR="00773021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11" w:type="dxa"/>
          </w:tcPr>
          <w:p w:rsidR="00773021" w:rsidRPr="00BB1F9B" w:rsidRDefault="0077302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B1F9B" w:rsidRPr="00BB1F9B" w:rsidTr="00C5547E">
        <w:tc>
          <w:tcPr>
            <w:tcW w:w="851" w:type="dxa"/>
          </w:tcPr>
          <w:p w:rsidR="00BB1F9B" w:rsidRDefault="00BB1F9B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984" w:type="dxa"/>
          </w:tcPr>
          <w:p w:rsidR="00BB1F9B" w:rsidRPr="00BB1F9B" w:rsidRDefault="00BB1F9B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2" w:type="dxa"/>
          </w:tcPr>
          <w:p w:rsidR="00BB1F9B" w:rsidRPr="00BB1F9B" w:rsidRDefault="00BB1F9B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11" w:type="dxa"/>
          </w:tcPr>
          <w:p w:rsidR="00BB1F9B" w:rsidRPr="00BB1F9B" w:rsidRDefault="00BB1F9B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5547E" w:rsidRPr="00BB1F9B" w:rsidRDefault="00C5547E" w:rsidP="00BB1F9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D7167" w:rsidRPr="00BB1F9B" w:rsidRDefault="00AD7167" w:rsidP="00AD7167">
      <w:pPr>
        <w:pStyle w:val="ListParagraph"/>
        <w:numPr>
          <w:ilvl w:val="1"/>
          <w:numId w:val="1"/>
        </w:numPr>
        <w:spacing w:line="240" w:lineRule="auto"/>
        <w:ind w:left="142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B1F9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Meetings/Workshop </w:t>
      </w:r>
      <w:r w:rsidR="00BB1F9B" w:rsidRPr="00BB1F9B">
        <w:rPr>
          <w:rFonts w:ascii="Times New Roman" w:hAnsi="Times New Roman" w:cs="Times New Roman"/>
          <w:b/>
          <w:bCs/>
          <w:sz w:val="24"/>
          <w:szCs w:val="24"/>
        </w:rPr>
        <w:t>organised under UBA phase-1</w:t>
      </w:r>
    </w:p>
    <w:p w:rsidR="00BB1F9B" w:rsidRPr="00BB1F9B" w:rsidRDefault="00BB1F9B" w:rsidP="00BB1F9B">
      <w:pPr>
        <w:pStyle w:val="ListParagraph"/>
        <w:spacing w:line="24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348" w:type="dxa"/>
        <w:tblInd w:w="137" w:type="dxa"/>
        <w:tblLook w:val="04A0" w:firstRow="1" w:lastRow="0" w:firstColumn="1" w:lastColumn="0" w:noHBand="0" w:noVBand="1"/>
      </w:tblPr>
      <w:tblGrid>
        <w:gridCol w:w="851"/>
        <w:gridCol w:w="3118"/>
        <w:gridCol w:w="2135"/>
        <w:gridCol w:w="2118"/>
        <w:gridCol w:w="2126"/>
      </w:tblGrid>
      <w:tr w:rsidR="00AD7167" w:rsidRPr="00BB1F9B" w:rsidTr="00AD7167">
        <w:tc>
          <w:tcPr>
            <w:tcW w:w="851" w:type="dxa"/>
          </w:tcPr>
          <w:p w:rsidR="00AD7167" w:rsidRPr="00BB1F9B" w:rsidRDefault="00AD7167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Sl.No.</w:t>
            </w:r>
          </w:p>
        </w:tc>
        <w:tc>
          <w:tcPr>
            <w:tcW w:w="3118" w:type="dxa"/>
          </w:tcPr>
          <w:p w:rsidR="00AD7167" w:rsidRPr="00BB1F9B" w:rsidRDefault="00AD7167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Name of Meeting /Workshop</w:t>
            </w:r>
          </w:p>
        </w:tc>
        <w:tc>
          <w:tcPr>
            <w:tcW w:w="2135" w:type="dxa"/>
          </w:tcPr>
          <w:p w:rsidR="00AD7167" w:rsidRPr="00BB1F9B" w:rsidRDefault="00AD7167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118" w:type="dxa"/>
          </w:tcPr>
          <w:p w:rsidR="00AD7167" w:rsidRPr="00BB1F9B" w:rsidRDefault="00AD7167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No. of Participants</w:t>
            </w:r>
          </w:p>
        </w:tc>
        <w:tc>
          <w:tcPr>
            <w:tcW w:w="2126" w:type="dxa"/>
          </w:tcPr>
          <w:p w:rsidR="00AD7167" w:rsidRPr="00BB1F9B" w:rsidRDefault="00AD7167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Key Outcomes</w:t>
            </w:r>
          </w:p>
        </w:tc>
      </w:tr>
      <w:tr w:rsidR="00AD7167" w:rsidRPr="00BB1F9B" w:rsidTr="00AD7167">
        <w:tc>
          <w:tcPr>
            <w:tcW w:w="851" w:type="dxa"/>
          </w:tcPr>
          <w:p w:rsidR="00AD7167" w:rsidRPr="00BB1F9B" w:rsidRDefault="006635CB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:rsidR="00AD7167" w:rsidRPr="00BB1F9B" w:rsidRDefault="00AD7167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35" w:type="dxa"/>
          </w:tcPr>
          <w:p w:rsidR="00AD7167" w:rsidRPr="00BB1F9B" w:rsidRDefault="00AD7167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18" w:type="dxa"/>
          </w:tcPr>
          <w:p w:rsidR="00AD7167" w:rsidRPr="00BB1F9B" w:rsidRDefault="00AD7167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6" w:type="dxa"/>
          </w:tcPr>
          <w:p w:rsidR="00AD7167" w:rsidRPr="00BB1F9B" w:rsidRDefault="00AD7167" w:rsidP="00475D5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AD7167" w:rsidRPr="00BB1F9B" w:rsidRDefault="00AD7167" w:rsidP="00AD7167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230A1D" w:rsidRPr="00810A6B" w:rsidRDefault="00230A1D" w:rsidP="00AD7167">
      <w:pPr>
        <w:pStyle w:val="ListParagraph"/>
        <w:numPr>
          <w:ilvl w:val="1"/>
          <w:numId w:val="1"/>
        </w:numPr>
        <w:spacing w:line="240" w:lineRule="auto"/>
        <w:ind w:left="142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0A6B">
        <w:rPr>
          <w:rFonts w:ascii="Times New Roman" w:hAnsi="Times New Roman" w:cs="Times New Roman"/>
          <w:b/>
          <w:bCs/>
          <w:sz w:val="24"/>
          <w:szCs w:val="24"/>
        </w:rPr>
        <w:t>Village Development Plan</w:t>
      </w:r>
    </w:p>
    <w:tbl>
      <w:tblPr>
        <w:tblStyle w:val="TableGrid"/>
        <w:tblW w:w="10348" w:type="dxa"/>
        <w:tblInd w:w="137" w:type="dxa"/>
        <w:tblLook w:val="04A0" w:firstRow="1" w:lastRow="0" w:firstColumn="1" w:lastColumn="0" w:noHBand="0" w:noVBand="1"/>
      </w:tblPr>
      <w:tblGrid>
        <w:gridCol w:w="2126"/>
        <w:gridCol w:w="3686"/>
        <w:gridCol w:w="4536"/>
      </w:tblGrid>
      <w:tr w:rsidR="00E86951" w:rsidRPr="00BB1F9B" w:rsidTr="004F7CE1">
        <w:tc>
          <w:tcPr>
            <w:tcW w:w="2126" w:type="dxa"/>
          </w:tcPr>
          <w:p w:rsidR="00E86951" w:rsidRPr="00BB1F9B" w:rsidRDefault="00E8695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Sl.No.</w:t>
            </w:r>
          </w:p>
        </w:tc>
        <w:tc>
          <w:tcPr>
            <w:tcW w:w="3686" w:type="dxa"/>
          </w:tcPr>
          <w:p w:rsidR="00E86951" w:rsidRPr="00BB1F9B" w:rsidRDefault="00E8695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Name of Village</w:t>
            </w:r>
          </w:p>
        </w:tc>
        <w:tc>
          <w:tcPr>
            <w:tcW w:w="4536" w:type="dxa"/>
          </w:tcPr>
          <w:p w:rsidR="00E86951" w:rsidRDefault="00E86951" w:rsidP="00BB1F9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1F9B"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  <w:r w:rsidR="00BB1F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VDP </w:t>
            </w:r>
            <w:r w:rsidR="00810A6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Attached separately) </w:t>
            </w:r>
          </w:p>
          <w:p w:rsidR="00BB1F9B" w:rsidRPr="00BB1F9B" w:rsidRDefault="00BB1F9B" w:rsidP="00BB1F9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86951" w:rsidRPr="00BB1F9B" w:rsidTr="004F7CE1">
        <w:tc>
          <w:tcPr>
            <w:tcW w:w="2126" w:type="dxa"/>
          </w:tcPr>
          <w:p w:rsidR="00E86951" w:rsidRPr="00BB1F9B" w:rsidRDefault="00E8695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86" w:type="dxa"/>
          </w:tcPr>
          <w:p w:rsidR="00E86951" w:rsidRPr="00BB1F9B" w:rsidRDefault="00E8695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536" w:type="dxa"/>
          </w:tcPr>
          <w:p w:rsidR="00E86951" w:rsidRPr="00BB1F9B" w:rsidRDefault="00E86951" w:rsidP="004316C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D7940" w:rsidRPr="00810A6B" w:rsidRDefault="0017677C" w:rsidP="00810A6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0A6B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</w:t>
      </w:r>
    </w:p>
    <w:p w:rsidR="00333262" w:rsidRPr="00BB1F9B" w:rsidRDefault="00333262" w:rsidP="00333262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A77BAC" w:rsidRPr="00810A6B" w:rsidRDefault="00810A6B" w:rsidP="00810A6B">
      <w:pPr>
        <w:spacing w:line="240" w:lineRule="auto"/>
        <w:ind w:left="36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CD7940" w:rsidRPr="00810A6B">
        <w:rPr>
          <w:rFonts w:ascii="Times New Roman" w:hAnsi="Times New Roman" w:cs="Times New Roman"/>
          <w:b/>
          <w:sz w:val="24"/>
          <w:szCs w:val="24"/>
        </w:rPr>
        <w:t>Any other relevant information:</w:t>
      </w:r>
      <w:r w:rsidR="00E15E64" w:rsidRPr="00810A6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F7CE1" w:rsidRPr="00BB1F9B" w:rsidRDefault="004F7CE1" w:rsidP="003E65B6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B7072" w:rsidRPr="00BB1F9B" w:rsidRDefault="007B7072" w:rsidP="003E65B6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B7072" w:rsidRPr="00BB1F9B" w:rsidRDefault="007B7072" w:rsidP="003E65B6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B7072" w:rsidRPr="00BB1F9B" w:rsidRDefault="007B7072" w:rsidP="003E65B6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B6164" w:rsidRPr="00BB1F9B" w:rsidRDefault="001B6164" w:rsidP="001B6164">
      <w:pPr>
        <w:spacing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Name and contact details of UBA coordinator </w:t>
      </w:r>
    </w:p>
    <w:sectPr w:rsidR="001B6164" w:rsidRPr="00BB1F9B" w:rsidSect="00BB1F9B">
      <w:headerReference w:type="default" r:id="rId8"/>
      <w:footerReference w:type="default" r:id="rId9"/>
      <w:pgSz w:w="12240" w:h="15840"/>
      <w:pgMar w:top="1440" w:right="1440" w:bottom="1440" w:left="144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6EF8" w:rsidRDefault="00756EF8" w:rsidP="009F6D4D">
      <w:pPr>
        <w:spacing w:after="0" w:line="240" w:lineRule="auto"/>
      </w:pPr>
      <w:r>
        <w:separator/>
      </w:r>
    </w:p>
  </w:endnote>
  <w:endnote w:type="continuationSeparator" w:id="0">
    <w:p w:rsidR="00756EF8" w:rsidRDefault="00756EF8" w:rsidP="009F6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0961441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62FDA" w:rsidRDefault="00897C9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EF8">
          <w:rPr>
            <w:noProof/>
          </w:rPr>
          <w:t>1</w:t>
        </w:r>
        <w:r>
          <w:rPr>
            <w:noProof/>
          </w:rPr>
          <w:fldChar w:fldCharType="end"/>
        </w:r>
        <w:r w:rsidR="00C62FDA">
          <w:t xml:space="preserve"> | </w:t>
        </w:r>
        <w:r w:rsidR="00C62FDA">
          <w:rPr>
            <w:color w:val="7F7F7F" w:themeColor="background1" w:themeShade="7F"/>
            <w:spacing w:val="60"/>
          </w:rPr>
          <w:t>Page</w:t>
        </w:r>
      </w:p>
    </w:sdtContent>
  </w:sdt>
  <w:p w:rsidR="00C62FDA" w:rsidRDefault="00C62F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6EF8" w:rsidRDefault="00756EF8" w:rsidP="009F6D4D">
      <w:pPr>
        <w:spacing w:after="0" w:line="240" w:lineRule="auto"/>
      </w:pPr>
      <w:r>
        <w:separator/>
      </w:r>
    </w:p>
  </w:footnote>
  <w:footnote w:type="continuationSeparator" w:id="0">
    <w:p w:rsidR="00756EF8" w:rsidRDefault="00756EF8" w:rsidP="009F6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2FDA" w:rsidRDefault="00C62FDA">
    <w:pPr>
      <w:pStyle w:val="Header"/>
    </w:pPr>
    <w:r>
      <w:rPr>
        <w:rFonts w:cs="Times New Roman"/>
        <w:b/>
        <w:noProof/>
        <w:sz w:val="28"/>
        <w:szCs w:val="28"/>
        <w:lang w:eastAsia="en-IN" w:bidi="hi-IN"/>
      </w:rPr>
      <w:drawing>
        <wp:inline distT="0" distB="0" distL="0" distR="0">
          <wp:extent cx="1056483" cy="75565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40" cy="7724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            </w:t>
    </w:r>
    <w:r>
      <w:rPr>
        <w:rFonts w:cs="Times New Roman"/>
        <w:b/>
        <w:noProof/>
        <w:sz w:val="28"/>
        <w:szCs w:val="28"/>
        <w:lang w:eastAsia="en-IN" w:bidi="hi-IN"/>
      </w:rPr>
      <w:drawing>
        <wp:inline distT="0" distB="0" distL="0" distR="0">
          <wp:extent cx="762000" cy="791893"/>
          <wp:effectExtent l="0" t="0" r="0" b="825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2731" cy="8342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361EF0"/>
    <w:multiLevelType w:val="hybridMultilevel"/>
    <w:tmpl w:val="166C9B6C"/>
    <w:lvl w:ilvl="0" w:tplc="4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">
    <w:nsid w:val="2ADB4CEC"/>
    <w:multiLevelType w:val="hybridMultilevel"/>
    <w:tmpl w:val="662657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801718"/>
    <w:multiLevelType w:val="hybridMultilevel"/>
    <w:tmpl w:val="569025AA"/>
    <w:lvl w:ilvl="0" w:tplc="4009000F">
      <w:start w:val="1"/>
      <w:numFmt w:val="decimal"/>
      <w:lvlText w:val="%1."/>
      <w:lvlJc w:val="left"/>
      <w:pPr>
        <w:ind w:left="294" w:hanging="360"/>
      </w:pPr>
    </w:lvl>
    <w:lvl w:ilvl="1" w:tplc="40090019" w:tentative="1">
      <w:start w:val="1"/>
      <w:numFmt w:val="lowerLetter"/>
      <w:lvlText w:val="%2."/>
      <w:lvlJc w:val="left"/>
      <w:pPr>
        <w:ind w:left="1014" w:hanging="360"/>
      </w:pPr>
    </w:lvl>
    <w:lvl w:ilvl="2" w:tplc="4009001B" w:tentative="1">
      <w:start w:val="1"/>
      <w:numFmt w:val="lowerRoman"/>
      <w:lvlText w:val="%3."/>
      <w:lvlJc w:val="right"/>
      <w:pPr>
        <w:ind w:left="1734" w:hanging="180"/>
      </w:pPr>
    </w:lvl>
    <w:lvl w:ilvl="3" w:tplc="4009000F" w:tentative="1">
      <w:start w:val="1"/>
      <w:numFmt w:val="decimal"/>
      <w:lvlText w:val="%4."/>
      <w:lvlJc w:val="left"/>
      <w:pPr>
        <w:ind w:left="2454" w:hanging="360"/>
      </w:pPr>
    </w:lvl>
    <w:lvl w:ilvl="4" w:tplc="40090019" w:tentative="1">
      <w:start w:val="1"/>
      <w:numFmt w:val="lowerLetter"/>
      <w:lvlText w:val="%5."/>
      <w:lvlJc w:val="left"/>
      <w:pPr>
        <w:ind w:left="3174" w:hanging="360"/>
      </w:pPr>
    </w:lvl>
    <w:lvl w:ilvl="5" w:tplc="4009001B" w:tentative="1">
      <w:start w:val="1"/>
      <w:numFmt w:val="lowerRoman"/>
      <w:lvlText w:val="%6."/>
      <w:lvlJc w:val="right"/>
      <w:pPr>
        <w:ind w:left="3894" w:hanging="180"/>
      </w:pPr>
    </w:lvl>
    <w:lvl w:ilvl="6" w:tplc="4009000F" w:tentative="1">
      <w:start w:val="1"/>
      <w:numFmt w:val="decimal"/>
      <w:lvlText w:val="%7."/>
      <w:lvlJc w:val="left"/>
      <w:pPr>
        <w:ind w:left="4614" w:hanging="360"/>
      </w:pPr>
    </w:lvl>
    <w:lvl w:ilvl="7" w:tplc="40090019" w:tentative="1">
      <w:start w:val="1"/>
      <w:numFmt w:val="lowerLetter"/>
      <w:lvlText w:val="%8."/>
      <w:lvlJc w:val="left"/>
      <w:pPr>
        <w:ind w:left="5334" w:hanging="360"/>
      </w:pPr>
    </w:lvl>
    <w:lvl w:ilvl="8" w:tplc="4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">
    <w:nsid w:val="32727F74"/>
    <w:multiLevelType w:val="hybridMultilevel"/>
    <w:tmpl w:val="D4B47C7E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4DC42094"/>
    <w:multiLevelType w:val="hybridMultilevel"/>
    <w:tmpl w:val="315CF1C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F006B48"/>
    <w:multiLevelType w:val="hybridMultilevel"/>
    <w:tmpl w:val="59F80B0E"/>
    <w:lvl w:ilvl="0" w:tplc="6A8AB5BE">
      <w:start w:val="1"/>
      <w:numFmt w:val="lowerLetter"/>
      <w:lvlText w:val="(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5E40097"/>
    <w:multiLevelType w:val="hybridMultilevel"/>
    <w:tmpl w:val="BB32077A"/>
    <w:lvl w:ilvl="0" w:tplc="259074B4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9D5B85"/>
    <w:multiLevelType w:val="hybridMultilevel"/>
    <w:tmpl w:val="920A19D6"/>
    <w:lvl w:ilvl="0" w:tplc="2AB6F1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1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rcwMzE2MDI2NjNT0lEKTi0uzszPAykwrAUAYrgchSwAAAA="/>
  </w:docVars>
  <w:rsids>
    <w:rsidRoot w:val="008F7AA7"/>
    <w:rsid w:val="000625DF"/>
    <w:rsid w:val="001661B6"/>
    <w:rsid w:val="0017677C"/>
    <w:rsid w:val="00185924"/>
    <w:rsid w:val="001960B4"/>
    <w:rsid w:val="001B6164"/>
    <w:rsid w:val="002302E3"/>
    <w:rsid w:val="00230A1D"/>
    <w:rsid w:val="00242F2F"/>
    <w:rsid w:val="0027673F"/>
    <w:rsid w:val="00280BC4"/>
    <w:rsid w:val="00333262"/>
    <w:rsid w:val="00357E73"/>
    <w:rsid w:val="0037006F"/>
    <w:rsid w:val="003A52F0"/>
    <w:rsid w:val="003D45C6"/>
    <w:rsid w:val="003E65B6"/>
    <w:rsid w:val="004316C7"/>
    <w:rsid w:val="00437EB9"/>
    <w:rsid w:val="0044306B"/>
    <w:rsid w:val="00466C80"/>
    <w:rsid w:val="00475D51"/>
    <w:rsid w:val="00491556"/>
    <w:rsid w:val="004C38F4"/>
    <w:rsid w:val="004D4481"/>
    <w:rsid w:val="004F7CE1"/>
    <w:rsid w:val="00510AC6"/>
    <w:rsid w:val="00567C50"/>
    <w:rsid w:val="005822C7"/>
    <w:rsid w:val="005B5DBD"/>
    <w:rsid w:val="005D0D60"/>
    <w:rsid w:val="0060208C"/>
    <w:rsid w:val="00625484"/>
    <w:rsid w:val="006635CB"/>
    <w:rsid w:val="006648A6"/>
    <w:rsid w:val="00683DDB"/>
    <w:rsid w:val="00693E07"/>
    <w:rsid w:val="00694C2C"/>
    <w:rsid w:val="006F6EBA"/>
    <w:rsid w:val="0070358C"/>
    <w:rsid w:val="00754E5D"/>
    <w:rsid w:val="00756EF8"/>
    <w:rsid w:val="00773021"/>
    <w:rsid w:val="00780087"/>
    <w:rsid w:val="007B7072"/>
    <w:rsid w:val="007C0D71"/>
    <w:rsid w:val="007D6914"/>
    <w:rsid w:val="007E1AF3"/>
    <w:rsid w:val="007E4487"/>
    <w:rsid w:val="00810A6B"/>
    <w:rsid w:val="00816DDE"/>
    <w:rsid w:val="00845B63"/>
    <w:rsid w:val="008730B6"/>
    <w:rsid w:val="00897C9E"/>
    <w:rsid w:val="008B76C0"/>
    <w:rsid w:val="008F7AA7"/>
    <w:rsid w:val="0093111B"/>
    <w:rsid w:val="009348F5"/>
    <w:rsid w:val="00935E03"/>
    <w:rsid w:val="00943E6D"/>
    <w:rsid w:val="00995548"/>
    <w:rsid w:val="009F47A7"/>
    <w:rsid w:val="009F6D4D"/>
    <w:rsid w:val="009F75BD"/>
    <w:rsid w:val="00A12A77"/>
    <w:rsid w:val="00A1355A"/>
    <w:rsid w:val="00A139ED"/>
    <w:rsid w:val="00A22F06"/>
    <w:rsid w:val="00A24EEF"/>
    <w:rsid w:val="00A25F9B"/>
    <w:rsid w:val="00A45DC9"/>
    <w:rsid w:val="00A66DDD"/>
    <w:rsid w:val="00A71687"/>
    <w:rsid w:val="00A75C80"/>
    <w:rsid w:val="00A77BAC"/>
    <w:rsid w:val="00A80BF5"/>
    <w:rsid w:val="00A86141"/>
    <w:rsid w:val="00AD7167"/>
    <w:rsid w:val="00AD7DAD"/>
    <w:rsid w:val="00B57592"/>
    <w:rsid w:val="00B66645"/>
    <w:rsid w:val="00BA6190"/>
    <w:rsid w:val="00BB1F9B"/>
    <w:rsid w:val="00BF1365"/>
    <w:rsid w:val="00C5547E"/>
    <w:rsid w:val="00C6269F"/>
    <w:rsid w:val="00C62FDA"/>
    <w:rsid w:val="00C65220"/>
    <w:rsid w:val="00C87E1A"/>
    <w:rsid w:val="00C903BF"/>
    <w:rsid w:val="00CD584B"/>
    <w:rsid w:val="00CD7940"/>
    <w:rsid w:val="00CE2FFD"/>
    <w:rsid w:val="00CF187D"/>
    <w:rsid w:val="00D247D6"/>
    <w:rsid w:val="00D87B74"/>
    <w:rsid w:val="00DD14B2"/>
    <w:rsid w:val="00DE4793"/>
    <w:rsid w:val="00DF64F5"/>
    <w:rsid w:val="00E035BE"/>
    <w:rsid w:val="00E15E64"/>
    <w:rsid w:val="00E21ECB"/>
    <w:rsid w:val="00E27893"/>
    <w:rsid w:val="00E463A6"/>
    <w:rsid w:val="00E663B7"/>
    <w:rsid w:val="00E678D9"/>
    <w:rsid w:val="00E86951"/>
    <w:rsid w:val="00EA000D"/>
    <w:rsid w:val="00EA3739"/>
    <w:rsid w:val="00ED0187"/>
    <w:rsid w:val="00F11954"/>
    <w:rsid w:val="00F216F7"/>
    <w:rsid w:val="00F3660F"/>
    <w:rsid w:val="00F57A8A"/>
    <w:rsid w:val="00F62896"/>
    <w:rsid w:val="00F76C33"/>
    <w:rsid w:val="00FF45F5"/>
    <w:rsid w:val="00FF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7C06306-E291-4E23-AEF4-AF4B340C9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BAC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7B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6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D4D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9F6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D4D"/>
    <w:rPr>
      <w:lang w:val="en-IN"/>
    </w:rPr>
  </w:style>
  <w:style w:type="table" w:styleId="TableGrid">
    <w:name w:val="Table Grid"/>
    <w:basedOn w:val="TableNormal"/>
    <w:uiPriority w:val="39"/>
    <w:rsid w:val="009F6D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87B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B74"/>
    <w:rPr>
      <w:rFonts w:ascii="Segoe UI" w:hAnsi="Segoe UI" w:cs="Segoe UI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6C8AB-EF4E-49A1-9726-13EAD1B27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</dc:creator>
  <cp:lastModifiedBy>admin</cp:lastModifiedBy>
  <cp:revision>5</cp:revision>
  <cp:lastPrinted>2017-05-25T09:58:00Z</cp:lastPrinted>
  <dcterms:created xsi:type="dcterms:W3CDTF">2020-02-29T05:57:00Z</dcterms:created>
  <dcterms:modified xsi:type="dcterms:W3CDTF">2020-02-29T08:23:00Z</dcterms:modified>
</cp:coreProperties>
</file>